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59BB8" w14:textId="77777777" w:rsidR="001B7192" w:rsidRPr="00B45FAC" w:rsidRDefault="00E5242F" w:rsidP="0009391D">
      <w:pPr>
        <w:tabs>
          <w:tab w:val="center" w:pos="1985"/>
        </w:tabs>
        <w:jc w:val="center"/>
        <w:rPr>
          <w:sz w:val="26"/>
          <w:szCs w:val="26"/>
        </w:rPr>
      </w:pPr>
      <w:r w:rsidRPr="00B45FAC">
        <w:rPr>
          <w:sz w:val="26"/>
          <w:szCs w:val="26"/>
        </w:rPr>
        <w:t>KHOA KỸ THUẬT VÀ CÔNG NGHỆ</w:t>
      </w:r>
    </w:p>
    <w:p w14:paraId="5823B7C9" w14:textId="77777777" w:rsidR="001B7192" w:rsidRPr="00B45FAC" w:rsidRDefault="00E5242F" w:rsidP="0009391D">
      <w:pPr>
        <w:tabs>
          <w:tab w:val="center" w:pos="1985"/>
        </w:tabs>
        <w:jc w:val="center"/>
        <w:rPr>
          <w:b/>
          <w:sz w:val="26"/>
          <w:szCs w:val="26"/>
          <w:lang w:val="vi-VN"/>
        </w:rPr>
      </w:pPr>
      <w:r w:rsidRPr="00B45FAC">
        <w:rPr>
          <w:b/>
          <w:sz w:val="26"/>
          <w:szCs w:val="26"/>
        </w:rPr>
        <w:t>BỘ MÔN CÔNG NGHỆ THÔNG TIN</w:t>
      </w:r>
    </w:p>
    <w:p w14:paraId="6D4E80F8" w14:textId="77777777" w:rsidR="001B7192" w:rsidRPr="00B45FAC" w:rsidRDefault="001B7192" w:rsidP="0009391D">
      <w:pPr>
        <w:tabs>
          <w:tab w:val="center" w:pos="1985"/>
        </w:tabs>
        <w:spacing w:line="360" w:lineRule="auto"/>
        <w:jc w:val="center"/>
        <w:rPr>
          <w:sz w:val="26"/>
          <w:szCs w:val="26"/>
        </w:rPr>
      </w:pPr>
    </w:p>
    <w:p w14:paraId="77B699F5" w14:textId="77777777" w:rsidR="001B7192" w:rsidRPr="00B45FAC" w:rsidRDefault="001B7192" w:rsidP="0009391D">
      <w:pPr>
        <w:spacing w:after="200" w:line="276" w:lineRule="auto"/>
        <w:jc w:val="center"/>
        <w:rPr>
          <w:b/>
          <w:bCs/>
          <w:sz w:val="26"/>
          <w:szCs w:val="26"/>
        </w:rPr>
      </w:pPr>
      <w:r w:rsidRPr="00B45FAC">
        <w:rPr>
          <w:b/>
          <w:bCs/>
          <w:sz w:val="26"/>
          <w:szCs w:val="26"/>
        </w:rPr>
        <w:t>ĐỀ CƯƠNG CHI TIẾT</w:t>
      </w:r>
    </w:p>
    <w:p w14:paraId="333D538D" w14:textId="77777777" w:rsidR="00260291" w:rsidRPr="00B45FAC" w:rsidRDefault="00260291" w:rsidP="0009391D">
      <w:pPr>
        <w:spacing w:after="200" w:line="276" w:lineRule="auto"/>
        <w:jc w:val="center"/>
        <w:rPr>
          <w:b/>
          <w:bCs/>
          <w:sz w:val="26"/>
          <w:szCs w:val="26"/>
          <w:lang w:val="vi-VN"/>
        </w:rPr>
      </w:pPr>
      <w:r w:rsidRPr="00B45FAC">
        <w:rPr>
          <w:b/>
          <w:bCs/>
          <w:sz w:val="26"/>
          <w:szCs w:val="26"/>
        </w:rPr>
        <w:t xml:space="preserve">THỰC TẬP ĐỒ ÁN </w:t>
      </w:r>
      <w:r w:rsidR="0052340F" w:rsidRPr="00B45FAC">
        <w:rPr>
          <w:b/>
          <w:bCs/>
          <w:sz w:val="26"/>
          <w:szCs w:val="26"/>
          <w:lang w:val="vi-VN"/>
        </w:rPr>
        <w:t>CHUYÊN NGÀNH</w:t>
      </w:r>
    </w:p>
    <w:p w14:paraId="52BB1253" w14:textId="77777777" w:rsidR="001B7192" w:rsidRPr="00B45FAC" w:rsidRDefault="001B7192" w:rsidP="001B7192">
      <w:pPr>
        <w:spacing w:line="360" w:lineRule="auto"/>
        <w:jc w:val="both"/>
        <w:rPr>
          <w:sz w:val="26"/>
          <w:szCs w:val="26"/>
        </w:rPr>
      </w:pPr>
    </w:p>
    <w:tbl>
      <w:tblPr>
        <w:tblW w:w="9513" w:type="dxa"/>
        <w:jc w:val="center"/>
        <w:tblLayout w:type="fixed"/>
        <w:tblLook w:val="0000" w:firstRow="0" w:lastRow="0" w:firstColumn="0" w:lastColumn="0" w:noHBand="0" w:noVBand="0"/>
      </w:tblPr>
      <w:tblGrid>
        <w:gridCol w:w="9513"/>
      </w:tblGrid>
      <w:tr w:rsidR="001B7192" w:rsidRPr="00B45FAC" w14:paraId="37153E66" w14:textId="77777777" w:rsidTr="00277128">
        <w:trPr>
          <w:jc w:val="center"/>
        </w:trPr>
        <w:tc>
          <w:tcPr>
            <w:tcW w:w="9513" w:type="dxa"/>
          </w:tcPr>
          <w:p w14:paraId="6DBAECA4" w14:textId="398DF4E7" w:rsidR="001B7192" w:rsidRPr="00341774" w:rsidRDefault="00A15CB8" w:rsidP="00EE737A">
            <w:pPr>
              <w:spacing w:before="120" w:after="120" w:line="360" w:lineRule="auto"/>
              <w:jc w:val="both"/>
              <w:rPr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</w:rPr>
              <w:t xml:space="preserve">Tên </w:t>
            </w:r>
            <w:r w:rsidRPr="00B45FAC">
              <w:rPr>
                <w:b/>
                <w:sz w:val="26"/>
                <w:szCs w:val="26"/>
                <w:lang w:val="vi-VN"/>
              </w:rPr>
              <w:t>đ</w:t>
            </w:r>
            <w:r w:rsidRPr="00B45FAC">
              <w:rPr>
                <w:b/>
                <w:sz w:val="26"/>
                <w:szCs w:val="26"/>
              </w:rPr>
              <w:t xml:space="preserve">ề </w:t>
            </w:r>
            <w:r w:rsidRPr="00B45FAC">
              <w:rPr>
                <w:b/>
                <w:sz w:val="26"/>
                <w:szCs w:val="26"/>
                <w:lang w:val="vi-VN"/>
              </w:rPr>
              <w:t>t</w:t>
            </w:r>
            <w:r w:rsidR="001B7192" w:rsidRPr="00B45FAC">
              <w:rPr>
                <w:b/>
                <w:sz w:val="26"/>
                <w:szCs w:val="26"/>
              </w:rPr>
              <w:t xml:space="preserve">ài: </w:t>
            </w:r>
            <w:r w:rsidR="0052340F" w:rsidRPr="00B45FAC">
              <w:rPr>
                <w:sz w:val="26"/>
                <w:szCs w:val="26"/>
              </w:rPr>
              <w:t xml:space="preserve">Xây dựng ứng dụng </w:t>
            </w:r>
            <w:r w:rsidR="00341774">
              <w:rPr>
                <w:sz w:val="26"/>
                <w:szCs w:val="26"/>
                <w:lang w:val="vi-VN"/>
              </w:rPr>
              <w:t xml:space="preserve">cấp mã vùng trồng </w:t>
            </w:r>
          </w:p>
        </w:tc>
      </w:tr>
      <w:tr w:rsidR="001B7192" w:rsidRPr="00B45FAC" w14:paraId="4FE1C224" w14:textId="77777777" w:rsidTr="00277128">
        <w:trPr>
          <w:jc w:val="center"/>
        </w:trPr>
        <w:tc>
          <w:tcPr>
            <w:tcW w:w="9513" w:type="dxa"/>
          </w:tcPr>
          <w:p w14:paraId="45079B68" w14:textId="77777777" w:rsidR="001B7192" w:rsidRPr="00B45FAC" w:rsidRDefault="001B7192" w:rsidP="0052340F">
            <w:pPr>
              <w:spacing w:line="360" w:lineRule="auto"/>
              <w:jc w:val="both"/>
              <w:rPr>
                <w:b/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</w:rPr>
              <w:t xml:space="preserve">Giáo viên hướng dẫn: </w:t>
            </w:r>
            <w:r w:rsidR="0052340F" w:rsidRPr="00B45FAC">
              <w:rPr>
                <w:sz w:val="26"/>
                <w:szCs w:val="26"/>
                <w:lang w:val="vi-VN"/>
              </w:rPr>
              <w:t>Nguyễn Khắc Quốc</w:t>
            </w:r>
          </w:p>
        </w:tc>
      </w:tr>
      <w:tr w:rsidR="001B7192" w:rsidRPr="00B45FAC" w14:paraId="4A5D0B93" w14:textId="77777777" w:rsidTr="00277128">
        <w:trPr>
          <w:jc w:val="center"/>
        </w:trPr>
        <w:tc>
          <w:tcPr>
            <w:tcW w:w="9513" w:type="dxa"/>
          </w:tcPr>
          <w:p w14:paraId="22E1C55B" w14:textId="77777777" w:rsidR="001B7192" w:rsidRPr="00B45FAC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 w:rsidRPr="00B45FAC">
              <w:rPr>
                <w:b/>
                <w:sz w:val="26"/>
                <w:szCs w:val="26"/>
              </w:rPr>
              <w:t xml:space="preserve">Thời gian thực hiện: </w:t>
            </w:r>
            <w:r w:rsidR="0052340F" w:rsidRPr="00B45FAC">
              <w:rPr>
                <w:sz w:val="26"/>
                <w:szCs w:val="26"/>
                <w:lang w:val="vi-VN"/>
              </w:rPr>
              <w:t>19/10/2023 – 31/12/2023</w:t>
            </w:r>
          </w:p>
        </w:tc>
      </w:tr>
      <w:tr w:rsidR="001B7192" w:rsidRPr="00B45FAC" w14:paraId="6E3A71D9" w14:textId="77777777" w:rsidTr="00277128">
        <w:trPr>
          <w:jc w:val="center"/>
        </w:trPr>
        <w:tc>
          <w:tcPr>
            <w:tcW w:w="9513" w:type="dxa"/>
          </w:tcPr>
          <w:p w14:paraId="6E91E63C" w14:textId="20735FCA" w:rsidR="00341774" w:rsidRPr="00341774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</w:rPr>
              <w:t>Sinh viên thực hiện:</w:t>
            </w:r>
            <w:r w:rsidR="00341774">
              <w:rPr>
                <w:b/>
                <w:sz w:val="26"/>
                <w:szCs w:val="26"/>
                <w:lang w:val="vi-VN"/>
              </w:rPr>
              <w:t xml:space="preserve"> </w:t>
            </w:r>
            <w:r w:rsidR="00341774" w:rsidRPr="00341774">
              <w:rPr>
                <w:bCs/>
                <w:sz w:val="26"/>
                <w:szCs w:val="26"/>
                <w:lang w:val="vi-VN"/>
              </w:rPr>
              <w:t>110120101 Nguyễn Quốc Huy Khanh</w:t>
            </w:r>
          </w:p>
        </w:tc>
      </w:tr>
      <w:tr w:rsidR="001B7192" w:rsidRPr="00B45FAC" w14:paraId="6D8459AC" w14:textId="77777777" w:rsidTr="00277128">
        <w:trPr>
          <w:jc w:val="center"/>
        </w:trPr>
        <w:tc>
          <w:tcPr>
            <w:tcW w:w="9513" w:type="dxa"/>
          </w:tcPr>
          <w:p w14:paraId="532E7AF5" w14:textId="143E4008" w:rsidR="0052340F" w:rsidRPr="00B45FAC" w:rsidRDefault="001B7192" w:rsidP="008F1C63">
            <w:pPr>
              <w:spacing w:before="120" w:after="120" w:line="360" w:lineRule="auto"/>
              <w:jc w:val="both"/>
              <w:rPr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</w:rPr>
              <w:t xml:space="preserve">Nội </w:t>
            </w:r>
            <w:r w:rsidR="008F1C63" w:rsidRPr="00B45FAC">
              <w:rPr>
                <w:b/>
                <w:sz w:val="26"/>
                <w:szCs w:val="26"/>
              </w:rPr>
              <w:t>d</w:t>
            </w:r>
            <w:r w:rsidRPr="00B45FAC">
              <w:rPr>
                <w:b/>
                <w:sz w:val="26"/>
                <w:szCs w:val="26"/>
              </w:rPr>
              <w:t xml:space="preserve">ung </w:t>
            </w:r>
            <w:r w:rsidR="008F1C63" w:rsidRPr="00B45FAC">
              <w:rPr>
                <w:b/>
                <w:sz w:val="26"/>
                <w:szCs w:val="26"/>
              </w:rPr>
              <w:t>đ</w:t>
            </w:r>
            <w:r w:rsidRPr="00B45FAC">
              <w:rPr>
                <w:b/>
                <w:sz w:val="26"/>
                <w:szCs w:val="26"/>
              </w:rPr>
              <w:t xml:space="preserve">ề </w:t>
            </w:r>
            <w:r w:rsidR="008F1C63" w:rsidRPr="00B45FAC">
              <w:rPr>
                <w:b/>
                <w:sz w:val="26"/>
                <w:szCs w:val="26"/>
              </w:rPr>
              <w:t>t</w:t>
            </w:r>
            <w:r w:rsidRPr="00B45FAC">
              <w:rPr>
                <w:b/>
                <w:sz w:val="26"/>
                <w:szCs w:val="26"/>
              </w:rPr>
              <w:t xml:space="preserve">ài: </w:t>
            </w:r>
            <w:r w:rsidR="00341774" w:rsidRPr="00341774">
              <w:rPr>
                <w:bCs/>
                <w:sz w:val="26"/>
                <w:szCs w:val="26"/>
              </w:rPr>
              <w:t>Demo</w:t>
            </w:r>
            <w:r w:rsidR="00341774">
              <w:rPr>
                <w:b/>
                <w:sz w:val="26"/>
                <w:szCs w:val="26"/>
                <w:lang w:val="vi-VN"/>
              </w:rPr>
              <w:t xml:space="preserve"> </w:t>
            </w:r>
            <w:r w:rsidR="00341774">
              <w:rPr>
                <w:sz w:val="26"/>
                <w:szCs w:val="26"/>
                <w:lang w:val="vi-VN"/>
              </w:rPr>
              <w:t>Xây dựng ứng dụng cấp mã QR vùng trồng trọt cho tỉnh Trà Vinh</w:t>
            </w:r>
          </w:p>
          <w:p w14:paraId="392FDCD9" w14:textId="074F39B0" w:rsidR="00B455A3" w:rsidRPr="00B45FAC" w:rsidRDefault="00A308DF" w:rsidP="008F1C63">
            <w:pPr>
              <w:spacing w:before="120" w:after="120" w:line="360" w:lineRule="auto"/>
              <w:jc w:val="both"/>
              <w:rPr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  <w:lang w:val="vi-VN"/>
              </w:rPr>
              <w:t xml:space="preserve">Yêu cầu: </w:t>
            </w:r>
            <w:r w:rsidRPr="00B45FAC">
              <w:rPr>
                <w:sz w:val="26"/>
                <w:szCs w:val="26"/>
                <w:lang w:val="vi-VN"/>
              </w:rPr>
              <w:t xml:space="preserve">Hoàn thiện ứng dụng, </w:t>
            </w:r>
            <w:r w:rsidR="00341774">
              <w:rPr>
                <w:sz w:val="26"/>
                <w:szCs w:val="26"/>
                <w:lang w:val="vi-VN"/>
              </w:rPr>
              <w:t>thêm loại cây, loại đất , loại nước, các quận huyện thuộc tỉnh Trà Vinh và xuất ra mã QRcode.</w:t>
            </w:r>
          </w:p>
          <w:p w14:paraId="7C38547C" w14:textId="77777777" w:rsidR="00B455A3" w:rsidRPr="00B45FAC" w:rsidRDefault="00B455A3" w:rsidP="008F1C63">
            <w:pPr>
              <w:spacing w:before="120" w:after="120" w:line="360" w:lineRule="auto"/>
              <w:jc w:val="both"/>
              <w:rPr>
                <w:b/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  <w:lang w:val="vi-VN"/>
              </w:rPr>
              <w:t>Phương pháp thực hiện:</w:t>
            </w:r>
          </w:p>
          <w:p w14:paraId="180E0938" w14:textId="4934AF67" w:rsidR="00277128" w:rsidRPr="00B45FAC" w:rsidRDefault="00B455A3" w:rsidP="00B455A3">
            <w:pPr>
              <w:numPr>
                <w:ilvl w:val="0"/>
                <w:numId w:val="1"/>
              </w:num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 w:rsidRPr="00B45FAC">
              <w:rPr>
                <w:sz w:val="26"/>
                <w:szCs w:val="26"/>
                <w:lang w:val="vi-VN"/>
              </w:rPr>
              <w:t xml:space="preserve">Dựa trên yêu cầu và hướng dẫn của giáo </w:t>
            </w:r>
            <w:r w:rsidR="00341774">
              <w:rPr>
                <w:sz w:val="26"/>
                <w:szCs w:val="26"/>
                <w:lang w:val="vi-VN"/>
              </w:rPr>
              <w:t>viên, tham khảo tài liệu về mã vùng trồng, của Bộ nông nghiệp</w:t>
            </w:r>
          </w:p>
        </w:tc>
      </w:tr>
      <w:tr w:rsidR="00B455A3" w:rsidRPr="00B45FAC" w14:paraId="4E691859" w14:textId="77777777" w:rsidTr="00277128">
        <w:trPr>
          <w:jc w:val="center"/>
        </w:trPr>
        <w:tc>
          <w:tcPr>
            <w:tcW w:w="9513" w:type="dxa"/>
          </w:tcPr>
          <w:p w14:paraId="0970FB65" w14:textId="727F2BD6" w:rsidR="00B455A3" w:rsidRPr="00B45FAC" w:rsidRDefault="00B455A3" w:rsidP="00B455A3">
            <w:pPr>
              <w:numPr>
                <w:ilvl w:val="0"/>
                <w:numId w:val="1"/>
              </w:numPr>
              <w:spacing w:before="120" w:after="120" w:line="360" w:lineRule="auto"/>
              <w:jc w:val="both"/>
              <w:rPr>
                <w:sz w:val="26"/>
                <w:szCs w:val="26"/>
                <w:lang w:val="vi-VN"/>
              </w:rPr>
            </w:pPr>
            <w:r w:rsidRPr="00B45FAC">
              <w:rPr>
                <w:sz w:val="26"/>
                <w:szCs w:val="26"/>
                <w:lang w:val="vi-VN"/>
              </w:rPr>
              <w:t xml:space="preserve">Nghiện cứu tài liệu: </w:t>
            </w:r>
            <w:r w:rsidR="00341774">
              <w:rPr>
                <w:sz w:val="26"/>
                <w:szCs w:val="26"/>
                <w:lang w:val="vi-VN"/>
              </w:rPr>
              <w:t>Thư viện Node.js, PHP, MySQL.</w:t>
            </w:r>
          </w:p>
        </w:tc>
      </w:tr>
      <w:tr w:rsidR="00B455A3" w:rsidRPr="00B45FAC" w14:paraId="67993EA5" w14:textId="77777777" w:rsidTr="00277128">
        <w:trPr>
          <w:jc w:val="center"/>
        </w:trPr>
        <w:tc>
          <w:tcPr>
            <w:tcW w:w="9513" w:type="dxa"/>
          </w:tcPr>
          <w:p w14:paraId="30D7F330" w14:textId="77777777" w:rsidR="00B455A3" w:rsidRPr="00B45FAC" w:rsidRDefault="00B455A3" w:rsidP="008F1C63">
            <w:pPr>
              <w:spacing w:before="120" w:after="120" w:line="360" w:lineRule="auto"/>
              <w:jc w:val="both"/>
              <w:rPr>
                <w:b/>
                <w:sz w:val="26"/>
                <w:szCs w:val="26"/>
                <w:lang w:val="vi-VN"/>
              </w:rPr>
            </w:pPr>
            <w:r w:rsidRPr="00B45FAC">
              <w:rPr>
                <w:b/>
                <w:sz w:val="26"/>
                <w:szCs w:val="26"/>
                <w:lang w:val="vi-VN"/>
              </w:rPr>
              <w:t xml:space="preserve">Kết quả thực hiện: </w:t>
            </w:r>
            <w:r w:rsidRPr="00B45FAC">
              <w:rPr>
                <w:sz w:val="26"/>
                <w:szCs w:val="26"/>
                <w:lang w:val="vi-VN"/>
              </w:rPr>
              <w:t>Hoàn thành ứng dụng với các yêu cầu đã được đặt ra.</w:t>
            </w:r>
            <w:r w:rsidRPr="00B45FAC">
              <w:rPr>
                <w:b/>
                <w:sz w:val="26"/>
                <w:szCs w:val="26"/>
                <w:lang w:val="vi-VN"/>
              </w:rPr>
              <w:t xml:space="preserve"> </w:t>
            </w:r>
          </w:p>
        </w:tc>
      </w:tr>
      <w:tr w:rsidR="00B455A3" w:rsidRPr="00B45FAC" w14:paraId="48DD3244" w14:textId="77777777" w:rsidTr="00277128">
        <w:trPr>
          <w:jc w:val="center"/>
        </w:trPr>
        <w:tc>
          <w:tcPr>
            <w:tcW w:w="9513" w:type="dxa"/>
          </w:tcPr>
          <w:p w14:paraId="7D052158" w14:textId="77777777" w:rsidR="00B455A3" w:rsidRPr="00B45FAC" w:rsidRDefault="00B455A3" w:rsidP="008F1C63">
            <w:pPr>
              <w:spacing w:before="120" w:after="120" w:line="360" w:lineRule="auto"/>
              <w:jc w:val="both"/>
              <w:rPr>
                <w:b/>
                <w:sz w:val="26"/>
                <w:szCs w:val="26"/>
              </w:rPr>
            </w:pPr>
          </w:p>
        </w:tc>
      </w:tr>
      <w:tr w:rsidR="00B455A3" w:rsidRPr="00B45FAC" w14:paraId="306180DC" w14:textId="77777777" w:rsidTr="00277128">
        <w:trPr>
          <w:jc w:val="center"/>
        </w:trPr>
        <w:tc>
          <w:tcPr>
            <w:tcW w:w="9513" w:type="dxa"/>
          </w:tcPr>
          <w:p w14:paraId="68DE39EF" w14:textId="77777777" w:rsidR="00B455A3" w:rsidRPr="00B45FAC" w:rsidRDefault="00B455A3" w:rsidP="008F1C63">
            <w:pPr>
              <w:spacing w:before="120" w:after="120" w:line="360" w:lineRule="auto"/>
              <w:jc w:val="both"/>
              <w:rPr>
                <w:b/>
                <w:sz w:val="26"/>
                <w:szCs w:val="26"/>
              </w:rPr>
            </w:pPr>
          </w:p>
        </w:tc>
      </w:tr>
      <w:tr w:rsidR="00B455A3" w:rsidRPr="00B45FAC" w14:paraId="3B9868EA" w14:textId="77777777" w:rsidTr="00B455A3">
        <w:trPr>
          <w:trHeight w:val="80"/>
          <w:jc w:val="center"/>
        </w:trPr>
        <w:tc>
          <w:tcPr>
            <w:tcW w:w="9513" w:type="dxa"/>
          </w:tcPr>
          <w:p w14:paraId="27993524" w14:textId="77777777" w:rsidR="00B455A3" w:rsidRPr="00B45FAC" w:rsidRDefault="00B455A3" w:rsidP="008F1C63">
            <w:pPr>
              <w:spacing w:before="120" w:after="120" w:line="360" w:lineRule="auto"/>
              <w:jc w:val="both"/>
              <w:rPr>
                <w:b/>
                <w:sz w:val="26"/>
                <w:szCs w:val="26"/>
              </w:rPr>
            </w:pPr>
          </w:p>
        </w:tc>
      </w:tr>
    </w:tbl>
    <w:p w14:paraId="60FDB3BF" w14:textId="77777777" w:rsidR="00277128" w:rsidRPr="00B45FAC" w:rsidRDefault="00277128">
      <w:pPr>
        <w:rPr>
          <w:sz w:val="26"/>
          <w:szCs w:val="26"/>
        </w:rPr>
      </w:pPr>
      <w:r w:rsidRPr="00B45FAC">
        <w:rPr>
          <w:sz w:val="26"/>
          <w:szCs w:val="26"/>
        </w:rPr>
        <w:br w:type="page"/>
      </w:r>
    </w:p>
    <w:tbl>
      <w:tblPr>
        <w:tblW w:w="9513" w:type="dxa"/>
        <w:jc w:val="center"/>
        <w:tblLayout w:type="fixed"/>
        <w:tblLook w:val="0000" w:firstRow="0" w:lastRow="0" w:firstColumn="0" w:lastColumn="0" w:noHBand="0" w:noVBand="0"/>
      </w:tblPr>
      <w:tblGrid>
        <w:gridCol w:w="4756"/>
        <w:gridCol w:w="4757"/>
      </w:tblGrid>
      <w:tr w:rsidR="001B7192" w:rsidRPr="00B45FAC" w14:paraId="170A577A" w14:textId="77777777" w:rsidTr="00277128">
        <w:trPr>
          <w:trHeight w:val="2410"/>
          <w:jc w:val="center"/>
        </w:trPr>
        <w:tc>
          <w:tcPr>
            <w:tcW w:w="9513" w:type="dxa"/>
            <w:gridSpan w:val="2"/>
          </w:tcPr>
          <w:p w14:paraId="7FE57EF3" w14:textId="77777777" w:rsidR="001B7192" w:rsidRPr="00B45FAC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 w:rsidRPr="00B45FAC">
              <w:rPr>
                <w:b/>
                <w:sz w:val="26"/>
                <w:szCs w:val="26"/>
              </w:rPr>
              <w:lastRenderedPageBreak/>
              <w:t xml:space="preserve">Kế </w:t>
            </w:r>
            <w:r w:rsidR="008F1C63" w:rsidRPr="00B45FAC">
              <w:rPr>
                <w:b/>
                <w:sz w:val="26"/>
                <w:szCs w:val="26"/>
              </w:rPr>
              <w:t>h</w:t>
            </w:r>
            <w:r w:rsidRPr="00B45FAC">
              <w:rPr>
                <w:b/>
                <w:sz w:val="26"/>
                <w:szCs w:val="26"/>
              </w:rPr>
              <w:t xml:space="preserve">oạch </w:t>
            </w:r>
            <w:r w:rsidR="008F1C63" w:rsidRPr="00B45FAC">
              <w:rPr>
                <w:b/>
                <w:sz w:val="26"/>
                <w:szCs w:val="26"/>
              </w:rPr>
              <w:t>t</w:t>
            </w:r>
            <w:r w:rsidRPr="00B45FAC">
              <w:rPr>
                <w:b/>
                <w:sz w:val="26"/>
                <w:szCs w:val="26"/>
              </w:rPr>
              <w:t xml:space="preserve">hực </w:t>
            </w:r>
            <w:r w:rsidR="008F1C63" w:rsidRPr="00B45FAC">
              <w:rPr>
                <w:b/>
                <w:sz w:val="26"/>
                <w:szCs w:val="26"/>
              </w:rPr>
              <w:t>h</w:t>
            </w:r>
            <w:r w:rsidRPr="00B45FAC">
              <w:rPr>
                <w:b/>
                <w:sz w:val="26"/>
                <w:szCs w:val="26"/>
              </w:rPr>
              <w:t xml:space="preserve">iện: </w:t>
            </w:r>
          </w:p>
          <w:tbl>
            <w:tblPr>
              <w:tblW w:w="871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90"/>
              <w:gridCol w:w="2721"/>
              <w:gridCol w:w="2769"/>
              <w:gridCol w:w="2430"/>
            </w:tblGrid>
            <w:tr w:rsidR="001B7192" w:rsidRPr="00B45FAC" w14:paraId="64EC217E" w14:textId="77777777" w:rsidTr="00B455A3">
              <w:tc>
                <w:tcPr>
                  <w:tcW w:w="790" w:type="dxa"/>
                </w:tcPr>
                <w:p w14:paraId="224424F1" w14:textId="77777777" w:rsidR="001B7192" w:rsidRPr="00B45FAC" w:rsidRDefault="001B7192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Tuần</w:t>
                  </w:r>
                </w:p>
              </w:tc>
              <w:tc>
                <w:tcPr>
                  <w:tcW w:w="2721" w:type="dxa"/>
                </w:tcPr>
                <w:p w14:paraId="2B4A0459" w14:textId="77777777" w:rsidR="001B7192" w:rsidRPr="00B45FAC" w:rsidRDefault="001B7192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Thời gian</w:t>
                  </w:r>
                </w:p>
              </w:tc>
              <w:tc>
                <w:tcPr>
                  <w:tcW w:w="2769" w:type="dxa"/>
                </w:tcPr>
                <w:p w14:paraId="51959928" w14:textId="77777777" w:rsidR="001B7192" w:rsidRPr="00B45FAC" w:rsidRDefault="001B7192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Nội dung công việc</w:t>
                  </w:r>
                </w:p>
              </w:tc>
              <w:tc>
                <w:tcPr>
                  <w:tcW w:w="2430" w:type="dxa"/>
                </w:tcPr>
                <w:p w14:paraId="732170AA" w14:textId="77777777" w:rsidR="001B7192" w:rsidRPr="00B45FAC" w:rsidRDefault="001B7192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Người thực hiện</w:t>
                  </w:r>
                </w:p>
              </w:tc>
            </w:tr>
            <w:tr w:rsidR="001B7192" w:rsidRPr="00B45FAC" w14:paraId="37839475" w14:textId="77777777" w:rsidTr="00B455A3">
              <w:trPr>
                <w:trHeight w:val="1191"/>
              </w:trPr>
              <w:tc>
                <w:tcPr>
                  <w:tcW w:w="790" w:type="dxa"/>
                </w:tcPr>
                <w:p w14:paraId="51CDC2CD" w14:textId="77777777" w:rsidR="001B7192" w:rsidRPr="00B45FAC" w:rsidRDefault="001B7192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2721" w:type="dxa"/>
                  <w:tcBorders>
                    <w:bottom w:val="single" w:sz="4" w:space="0" w:color="auto"/>
                  </w:tcBorders>
                </w:tcPr>
                <w:p w14:paraId="5DB71F1E" w14:textId="77777777" w:rsidR="001B7192" w:rsidRPr="00B45FAC" w:rsidRDefault="00B455A3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Từ ngày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19/10/2023</w:t>
                  </w:r>
                  <w:r w:rsidR="001B7192" w:rsidRPr="00B45FAC">
                    <w:rPr>
                      <w:sz w:val="26"/>
                      <w:szCs w:val="26"/>
                    </w:rPr>
                    <w:t xml:space="preserve"> </w:t>
                  </w:r>
                </w:p>
                <w:p w14:paraId="5531AA46" w14:textId="77777777" w:rsidR="001B7192" w:rsidRPr="00B45FAC" w:rsidRDefault="007F4981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đến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22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0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</w:p>
              </w:tc>
              <w:tc>
                <w:tcPr>
                  <w:tcW w:w="2769" w:type="dxa"/>
                  <w:tcBorders>
                    <w:bottom w:val="single" w:sz="4" w:space="0" w:color="auto"/>
                  </w:tcBorders>
                </w:tcPr>
                <w:p w14:paraId="6D5E1A3E" w14:textId="77777777" w:rsidR="007F4981" w:rsidRPr="00B45FAC" w:rsidRDefault="007F4981" w:rsidP="007F4981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 Tìm hiểu đề tài.</w:t>
                  </w:r>
                </w:p>
                <w:p w14:paraId="4E219C0E" w14:textId="77777777" w:rsidR="007F4981" w:rsidRPr="00B45FAC" w:rsidRDefault="007F4981" w:rsidP="007F4981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 Lập đề cương chi tiết.</w:t>
                  </w:r>
                </w:p>
              </w:tc>
              <w:tc>
                <w:tcPr>
                  <w:tcW w:w="2430" w:type="dxa"/>
                  <w:tcBorders>
                    <w:bottom w:val="single" w:sz="4" w:space="0" w:color="auto"/>
                  </w:tcBorders>
                </w:tcPr>
                <w:p w14:paraId="7A6CB5B3" w14:textId="57A2456F" w:rsidR="001B7192" w:rsidRPr="00B45FAC" w:rsidRDefault="00341774" w:rsidP="00341774">
                  <w:pPr>
                    <w:spacing w:before="120" w:after="120" w:line="360" w:lineRule="auto"/>
                    <w:rPr>
                      <w:sz w:val="26"/>
                      <w:szCs w:val="26"/>
                      <w:lang w:val="vi-VN"/>
                    </w:rPr>
                  </w:pPr>
                  <w:r>
                    <w:rPr>
                      <w:sz w:val="26"/>
                      <w:szCs w:val="26"/>
                      <w:lang w:val="vi-VN"/>
                    </w:rPr>
                    <w:t>Nguyễn Quốc Huy Khanh</w:t>
                  </w:r>
                </w:p>
              </w:tc>
            </w:tr>
            <w:tr w:rsidR="001B7192" w:rsidRPr="00B45FAC" w14:paraId="6995D0C4" w14:textId="77777777" w:rsidTr="00B455A3">
              <w:trPr>
                <w:trHeight w:val="720"/>
              </w:trPr>
              <w:tc>
                <w:tcPr>
                  <w:tcW w:w="790" w:type="dxa"/>
                </w:tcPr>
                <w:p w14:paraId="4DE30CDE" w14:textId="77777777" w:rsidR="001B7192" w:rsidRPr="00B45FAC" w:rsidRDefault="001B7192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2721" w:type="dxa"/>
                </w:tcPr>
                <w:p w14:paraId="1A717B9D" w14:textId="77777777" w:rsidR="001B7192" w:rsidRPr="00B45FAC" w:rsidRDefault="007F4981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Từ ngày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23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0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  <w:r w:rsidR="001B7192" w:rsidRPr="00B45FAC">
                    <w:rPr>
                      <w:sz w:val="26"/>
                      <w:szCs w:val="26"/>
                    </w:rPr>
                    <w:t xml:space="preserve"> </w:t>
                  </w:r>
                </w:p>
                <w:p w14:paraId="0E9FFD25" w14:textId="77777777" w:rsidR="001B7192" w:rsidRPr="00B45FAC" w:rsidRDefault="007F4981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đến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31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0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</w:p>
              </w:tc>
              <w:tc>
                <w:tcPr>
                  <w:tcW w:w="2769" w:type="dxa"/>
                </w:tcPr>
                <w:p w14:paraId="2ABF3661" w14:textId="7D85B115" w:rsidR="001B7192" w:rsidRPr="00B45FAC" w:rsidRDefault="007F4981" w:rsidP="00BB5BA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- </w:t>
                  </w:r>
                  <w:r w:rsidR="00BB5BAA">
                    <w:rPr>
                      <w:sz w:val="26"/>
                      <w:szCs w:val="26"/>
                      <w:lang w:val="vi-VN"/>
                    </w:rPr>
                    <w:t xml:space="preserve">Xây dựng </w:t>
                  </w:r>
                  <w:r w:rsidR="007A4E3F" w:rsidRPr="00B45FAC">
                    <w:rPr>
                      <w:sz w:val="26"/>
                      <w:szCs w:val="26"/>
                      <w:lang w:val="vi-VN"/>
                    </w:rPr>
                    <w:t xml:space="preserve">cơ sở dữ </w:t>
                  </w:r>
                  <w:r w:rsidR="00F5227E">
                    <w:rPr>
                      <w:sz w:val="26"/>
                      <w:szCs w:val="26"/>
                      <w:lang w:val="vi-VN"/>
                    </w:rPr>
                    <w:t>liệu.</w:t>
                  </w:r>
                </w:p>
                <w:p w14:paraId="08CE384A" w14:textId="77777777" w:rsidR="007A4E3F" w:rsidRPr="00B45FAC" w:rsidRDefault="007A4E3F" w:rsidP="00BB5BA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 Báo cáo tiến độ cho giáo viên hướng dẫn.</w:t>
                  </w:r>
                </w:p>
              </w:tc>
              <w:tc>
                <w:tcPr>
                  <w:tcW w:w="2430" w:type="dxa"/>
                </w:tcPr>
                <w:p w14:paraId="6A521252" w14:textId="55F1DF60" w:rsidR="001B7192" w:rsidRPr="00B45FAC" w:rsidRDefault="00341774" w:rsidP="00341774">
                  <w:pPr>
                    <w:spacing w:before="120" w:after="120" w:line="360" w:lineRule="auto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  <w:lang w:val="vi-VN"/>
                    </w:rPr>
                    <w:t>Nguyễn Quốc Huy Khanh</w:t>
                  </w:r>
                </w:p>
              </w:tc>
            </w:tr>
            <w:tr w:rsidR="00E5242F" w:rsidRPr="00B45FAC" w14:paraId="545037C0" w14:textId="77777777" w:rsidTr="00B455A3">
              <w:trPr>
                <w:trHeight w:val="720"/>
              </w:trPr>
              <w:tc>
                <w:tcPr>
                  <w:tcW w:w="790" w:type="dxa"/>
                </w:tcPr>
                <w:p w14:paraId="3376EE82" w14:textId="77777777" w:rsidR="00E5242F" w:rsidRPr="00B45FAC" w:rsidRDefault="00E5242F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3</w:t>
                  </w:r>
                </w:p>
              </w:tc>
              <w:tc>
                <w:tcPr>
                  <w:tcW w:w="2721" w:type="dxa"/>
                </w:tcPr>
                <w:p w14:paraId="74A8BC01" w14:textId="77777777" w:rsidR="00E5242F" w:rsidRPr="00B45FAC" w:rsidRDefault="007F4981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Từ ngày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01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1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  <w:r w:rsidR="00E5242F" w:rsidRPr="00B45FAC">
                    <w:rPr>
                      <w:sz w:val="26"/>
                      <w:szCs w:val="26"/>
                    </w:rPr>
                    <w:t xml:space="preserve"> </w:t>
                  </w:r>
                </w:p>
                <w:p w14:paraId="084156D9" w14:textId="77777777" w:rsidR="00E5242F" w:rsidRPr="00B45FAC" w:rsidRDefault="007F4981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đến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15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1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</w:p>
              </w:tc>
              <w:tc>
                <w:tcPr>
                  <w:tcW w:w="2769" w:type="dxa"/>
                </w:tcPr>
                <w:p w14:paraId="364503DF" w14:textId="499262D9" w:rsidR="00BB5BAA" w:rsidRDefault="00BB5BAA" w:rsidP="00BB5BA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 Thiết kế giao diện.</w:t>
                  </w:r>
                </w:p>
                <w:p w14:paraId="4DAD6646" w14:textId="7E2AA51E" w:rsidR="00E5242F" w:rsidRDefault="007A4E3F" w:rsidP="00BB5BA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- Tiến hành </w:t>
                  </w:r>
                  <w:r w:rsidR="00BB5BAA">
                    <w:rPr>
                      <w:sz w:val="26"/>
                      <w:szCs w:val="26"/>
                      <w:lang w:val="vi-VN"/>
                    </w:rPr>
                    <w:t>xây dựng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các chức năng của úng dụng.</w:t>
                  </w:r>
                </w:p>
                <w:p w14:paraId="1039620D" w14:textId="77777777" w:rsidR="007A4E3F" w:rsidRPr="00B45FAC" w:rsidRDefault="007A4E3F" w:rsidP="00BB5BA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 Báo cáo tiến độ cho giáo viên hướng dẫn.</w:t>
                  </w:r>
                </w:p>
              </w:tc>
              <w:tc>
                <w:tcPr>
                  <w:tcW w:w="2430" w:type="dxa"/>
                </w:tcPr>
                <w:p w14:paraId="04733F4E" w14:textId="00F62A5E" w:rsidR="00E5242F" w:rsidRPr="00B45FAC" w:rsidRDefault="00341774" w:rsidP="00341774">
                  <w:pPr>
                    <w:spacing w:before="120" w:after="120" w:line="360" w:lineRule="auto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  <w:lang w:val="vi-VN"/>
                    </w:rPr>
                    <w:t>Nguyễn Quốc Huy Khanh</w:t>
                  </w:r>
                </w:p>
              </w:tc>
            </w:tr>
            <w:tr w:rsidR="00F45F5E" w:rsidRPr="00B45FAC" w14:paraId="531166EC" w14:textId="77777777" w:rsidTr="00B455A3">
              <w:trPr>
                <w:trHeight w:val="720"/>
              </w:trPr>
              <w:tc>
                <w:tcPr>
                  <w:tcW w:w="790" w:type="dxa"/>
                </w:tcPr>
                <w:p w14:paraId="2477A53B" w14:textId="77777777" w:rsidR="00F45F5E" w:rsidRPr="00B45FAC" w:rsidRDefault="00F45F5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4</w:t>
                  </w:r>
                </w:p>
              </w:tc>
              <w:tc>
                <w:tcPr>
                  <w:tcW w:w="2721" w:type="dxa"/>
                </w:tcPr>
                <w:p w14:paraId="1D0A922A" w14:textId="77777777" w:rsidR="00F45F5E" w:rsidRPr="00B45FAC" w:rsidRDefault="00F45F5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T</w:t>
                  </w:r>
                  <w:r w:rsidR="007F4981" w:rsidRPr="00B45FAC">
                    <w:rPr>
                      <w:sz w:val="26"/>
                      <w:szCs w:val="26"/>
                    </w:rPr>
                    <w:t xml:space="preserve">ừ ngày </w:t>
                  </w:r>
                  <w:r w:rsidR="007F4981" w:rsidRPr="00B45FAC">
                    <w:rPr>
                      <w:sz w:val="26"/>
                      <w:szCs w:val="26"/>
                      <w:lang w:val="vi-VN"/>
                    </w:rPr>
                    <w:t>16</w:t>
                  </w:r>
                  <w:r w:rsidR="007F4981" w:rsidRPr="00B45FAC">
                    <w:rPr>
                      <w:sz w:val="26"/>
                      <w:szCs w:val="26"/>
                    </w:rPr>
                    <w:t>/</w:t>
                  </w:r>
                  <w:r w:rsidR="007F4981" w:rsidRPr="00B45FAC">
                    <w:rPr>
                      <w:sz w:val="26"/>
                      <w:szCs w:val="26"/>
                      <w:lang w:val="vi-VN"/>
                    </w:rPr>
                    <w:t>11</w:t>
                  </w:r>
                  <w:r w:rsidR="007F4981" w:rsidRPr="00B45FAC">
                    <w:rPr>
                      <w:sz w:val="26"/>
                      <w:szCs w:val="26"/>
                    </w:rPr>
                    <w:t>/</w:t>
                  </w:r>
                  <w:r w:rsidR="007F4981"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  <w:r w:rsidRPr="00B45FAC">
                    <w:rPr>
                      <w:sz w:val="26"/>
                      <w:szCs w:val="26"/>
                    </w:rPr>
                    <w:t xml:space="preserve"> </w:t>
                  </w:r>
                </w:p>
                <w:p w14:paraId="399624E8" w14:textId="77777777" w:rsidR="00F45F5E" w:rsidRPr="00B45FAC" w:rsidRDefault="007F4981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đến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4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2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</w:p>
              </w:tc>
              <w:tc>
                <w:tcPr>
                  <w:tcW w:w="2769" w:type="dxa"/>
                </w:tcPr>
                <w:p w14:paraId="78C3BB5F" w14:textId="79C29D16" w:rsidR="007A4E3F" w:rsidRPr="00B45FAC" w:rsidRDefault="007A4E3F" w:rsidP="007A4E3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</w:t>
                  </w:r>
                  <w:r w:rsidR="00BB5BAA">
                    <w:rPr>
                      <w:sz w:val="26"/>
                      <w:szCs w:val="26"/>
                      <w:lang w:val="vi-VN"/>
                    </w:rPr>
                    <w:t>Chạy thử và kiểm tra lỗi và hoàn thành ứng dụng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.</w:t>
                  </w:r>
                </w:p>
              </w:tc>
              <w:tc>
                <w:tcPr>
                  <w:tcW w:w="2430" w:type="dxa"/>
                </w:tcPr>
                <w:p w14:paraId="07F81384" w14:textId="3BA7261E" w:rsidR="00F45F5E" w:rsidRPr="00B45FAC" w:rsidRDefault="00341774" w:rsidP="00341774">
                  <w:pPr>
                    <w:spacing w:before="120" w:after="120" w:line="360" w:lineRule="auto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  <w:lang w:val="vi-VN"/>
                    </w:rPr>
                    <w:t>Nguyễn Quốc Huy Khanh</w:t>
                  </w:r>
                </w:p>
              </w:tc>
            </w:tr>
            <w:tr w:rsidR="00F45F5E" w:rsidRPr="00B45FAC" w14:paraId="0C820E42" w14:textId="77777777" w:rsidTr="00B455A3">
              <w:trPr>
                <w:trHeight w:val="720"/>
              </w:trPr>
              <w:tc>
                <w:tcPr>
                  <w:tcW w:w="790" w:type="dxa"/>
                </w:tcPr>
                <w:p w14:paraId="5DA65FDF" w14:textId="77777777" w:rsidR="00F45F5E" w:rsidRPr="00B45FAC" w:rsidRDefault="00F45F5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>5</w:t>
                  </w:r>
                </w:p>
              </w:tc>
              <w:tc>
                <w:tcPr>
                  <w:tcW w:w="2721" w:type="dxa"/>
                  <w:tcBorders>
                    <w:bottom w:val="single" w:sz="4" w:space="0" w:color="auto"/>
                  </w:tcBorders>
                </w:tcPr>
                <w:p w14:paraId="52B8DCAE" w14:textId="77777777" w:rsidR="00F45F5E" w:rsidRPr="00B45FAC" w:rsidRDefault="007F4981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Từ ngày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5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2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  <w:r w:rsidR="00F45F5E" w:rsidRPr="00B45FAC">
                    <w:rPr>
                      <w:sz w:val="26"/>
                      <w:szCs w:val="26"/>
                    </w:rPr>
                    <w:t xml:space="preserve"> </w:t>
                  </w:r>
                </w:p>
                <w:p w14:paraId="18F6E3EB" w14:textId="77777777" w:rsidR="00F45F5E" w:rsidRPr="00B45FAC" w:rsidRDefault="007F4981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B45FAC">
                    <w:rPr>
                      <w:sz w:val="26"/>
                      <w:szCs w:val="26"/>
                    </w:rPr>
                    <w:t xml:space="preserve">đến 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31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12</w:t>
                  </w:r>
                  <w:r w:rsidRPr="00B45FAC">
                    <w:rPr>
                      <w:sz w:val="26"/>
                      <w:szCs w:val="26"/>
                    </w:rPr>
                    <w:t>/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>2023</w:t>
                  </w:r>
                </w:p>
              </w:tc>
              <w:tc>
                <w:tcPr>
                  <w:tcW w:w="2769" w:type="dxa"/>
                  <w:tcBorders>
                    <w:bottom w:val="single" w:sz="4" w:space="0" w:color="auto"/>
                  </w:tcBorders>
                </w:tcPr>
                <w:p w14:paraId="529266A4" w14:textId="2C227741" w:rsidR="007A4E3F" w:rsidRPr="00B45FAC" w:rsidRDefault="007A4E3F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  <w:lang w:val="vi-VN"/>
                    </w:rPr>
                  </w:pPr>
                  <w:r w:rsidRPr="00B45FAC">
                    <w:rPr>
                      <w:sz w:val="26"/>
                      <w:szCs w:val="26"/>
                      <w:lang w:val="vi-VN"/>
                    </w:rPr>
                    <w:t>- Tiến hành viết và hoàn chỉnh</w:t>
                  </w:r>
                  <w:r w:rsidR="00BB5BAA">
                    <w:rPr>
                      <w:sz w:val="26"/>
                      <w:szCs w:val="26"/>
                      <w:lang w:val="vi-VN"/>
                    </w:rPr>
                    <w:t xml:space="preserve"> quyển</w:t>
                  </w:r>
                  <w:r w:rsidRPr="00B45FAC">
                    <w:rPr>
                      <w:sz w:val="26"/>
                      <w:szCs w:val="26"/>
                      <w:lang w:val="vi-VN"/>
                    </w:rPr>
                    <w:t xml:space="preserve"> báo cáo.</w:t>
                  </w:r>
                </w:p>
              </w:tc>
              <w:tc>
                <w:tcPr>
                  <w:tcW w:w="2430" w:type="dxa"/>
                  <w:tcBorders>
                    <w:bottom w:val="single" w:sz="4" w:space="0" w:color="auto"/>
                  </w:tcBorders>
                </w:tcPr>
                <w:p w14:paraId="55788B3A" w14:textId="10FF5C0F" w:rsidR="00F45F5E" w:rsidRPr="00B45FAC" w:rsidRDefault="00341774" w:rsidP="00341774">
                  <w:pPr>
                    <w:spacing w:before="120" w:after="120" w:line="360" w:lineRule="auto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  <w:lang w:val="vi-VN"/>
                    </w:rPr>
                    <w:t>Nguyễn Quốc Huy Khanh</w:t>
                  </w:r>
                </w:p>
              </w:tc>
            </w:tr>
          </w:tbl>
          <w:p w14:paraId="7469B9D0" w14:textId="77777777" w:rsidR="001B7192" w:rsidRPr="00B45FAC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</w:p>
        </w:tc>
      </w:tr>
      <w:tr w:rsidR="001B7192" w:rsidRPr="00B45FAC" w14:paraId="2F9C6C65" w14:textId="77777777" w:rsidTr="00277128">
        <w:trPr>
          <w:jc w:val="center"/>
        </w:trPr>
        <w:tc>
          <w:tcPr>
            <w:tcW w:w="4756" w:type="dxa"/>
          </w:tcPr>
          <w:p w14:paraId="02CAA0FE" w14:textId="77777777" w:rsidR="007F4981" w:rsidRPr="00B45FAC" w:rsidRDefault="001B7192" w:rsidP="00EE737A">
            <w:pPr>
              <w:spacing w:before="120" w:after="120" w:line="360" w:lineRule="auto"/>
              <w:jc w:val="center"/>
              <w:rPr>
                <w:b/>
                <w:sz w:val="26"/>
                <w:szCs w:val="26"/>
              </w:rPr>
            </w:pPr>
            <w:r w:rsidRPr="00B45FAC">
              <w:rPr>
                <w:b/>
                <w:sz w:val="26"/>
                <w:szCs w:val="26"/>
              </w:rPr>
              <w:t>Xác nhận của GVHD</w:t>
            </w:r>
          </w:p>
          <w:p w14:paraId="328ED032" w14:textId="77777777" w:rsidR="001B7192" w:rsidRPr="00B45FAC" w:rsidRDefault="001B7192" w:rsidP="007F4981">
            <w:pPr>
              <w:jc w:val="center"/>
              <w:rPr>
                <w:sz w:val="26"/>
                <w:szCs w:val="26"/>
              </w:rPr>
            </w:pPr>
          </w:p>
          <w:p w14:paraId="2BD5D02E" w14:textId="77777777" w:rsidR="007F4981" w:rsidRPr="00B45FAC" w:rsidRDefault="007F4981" w:rsidP="007F4981">
            <w:pPr>
              <w:jc w:val="center"/>
              <w:rPr>
                <w:sz w:val="26"/>
                <w:szCs w:val="26"/>
              </w:rPr>
            </w:pPr>
          </w:p>
          <w:p w14:paraId="44A0402A" w14:textId="77777777" w:rsidR="007F4981" w:rsidRPr="00B45FAC" w:rsidRDefault="007F4981" w:rsidP="007F4981">
            <w:pPr>
              <w:jc w:val="center"/>
              <w:rPr>
                <w:sz w:val="26"/>
                <w:szCs w:val="26"/>
              </w:rPr>
            </w:pPr>
          </w:p>
          <w:p w14:paraId="52CA61B9" w14:textId="77777777" w:rsidR="007F4981" w:rsidRPr="00B45FAC" w:rsidRDefault="007F4981" w:rsidP="007F4981">
            <w:pPr>
              <w:jc w:val="center"/>
              <w:rPr>
                <w:sz w:val="26"/>
                <w:szCs w:val="26"/>
              </w:rPr>
            </w:pPr>
            <w:r w:rsidRPr="00B45FAC">
              <w:rPr>
                <w:sz w:val="26"/>
                <w:szCs w:val="26"/>
                <w:lang w:val="vi-VN"/>
              </w:rPr>
              <w:t>Nguyễn Khắc Quốc</w:t>
            </w:r>
          </w:p>
        </w:tc>
        <w:tc>
          <w:tcPr>
            <w:tcW w:w="4757" w:type="dxa"/>
          </w:tcPr>
          <w:p w14:paraId="3913E793" w14:textId="77777777" w:rsidR="001B7192" w:rsidRPr="00B45FAC" w:rsidRDefault="001B7192" w:rsidP="008E258E">
            <w:pPr>
              <w:spacing w:before="120" w:after="120"/>
              <w:jc w:val="center"/>
              <w:rPr>
                <w:i/>
                <w:sz w:val="26"/>
                <w:szCs w:val="26"/>
              </w:rPr>
            </w:pPr>
            <w:r w:rsidRPr="00B45FAC">
              <w:rPr>
                <w:i/>
                <w:sz w:val="26"/>
                <w:szCs w:val="26"/>
              </w:rPr>
              <w:t>Ngày……tháng……năm……</w:t>
            </w:r>
          </w:p>
          <w:p w14:paraId="4BA7C56C" w14:textId="77777777" w:rsidR="001B7192" w:rsidRPr="00B45FAC" w:rsidRDefault="001B7192" w:rsidP="008E258E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</w:rPr>
            </w:pPr>
            <w:r w:rsidRPr="00B45FAC">
              <w:rPr>
                <w:b/>
                <w:sz w:val="26"/>
                <w:szCs w:val="26"/>
              </w:rPr>
              <w:t>SV Thực hiện</w:t>
            </w:r>
          </w:p>
          <w:p w14:paraId="7E4DA3F6" w14:textId="77777777" w:rsidR="007F4981" w:rsidRPr="00B45FAC" w:rsidRDefault="007F4981" w:rsidP="008E258E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</w:rPr>
            </w:pPr>
          </w:p>
          <w:p w14:paraId="03980B82" w14:textId="77777777" w:rsidR="007F4981" w:rsidRPr="00B45FAC" w:rsidRDefault="007F4981" w:rsidP="008E258E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  <w:lang w:val="vi-VN"/>
              </w:rPr>
            </w:pPr>
          </w:p>
          <w:p w14:paraId="7AFE2682" w14:textId="0146F930" w:rsidR="001B7192" w:rsidRPr="00B45FAC" w:rsidRDefault="00BB5BAA" w:rsidP="00E72BB1">
            <w:pPr>
              <w:tabs>
                <w:tab w:val="center" w:pos="1439"/>
              </w:tabs>
              <w:jc w:val="center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Nguyễn Quốc Huy Khanh</w:t>
            </w:r>
          </w:p>
          <w:p w14:paraId="0318307B" w14:textId="77777777" w:rsidR="007F4981" w:rsidRPr="00B45FAC" w:rsidRDefault="007F4981" w:rsidP="007F4981">
            <w:pPr>
              <w:tabs>
                <w:tab w:val="center" w:pos="1439"/>
              </w:tabs>
              <w:rPr>
                <w:b/>
                <w:sz w:val="26"/>
                <w:szCs w:val="26"/>
                <w:lang w:val="vi-VN"/>
              </w:rPr>
            </w:pPr>
          </w:p>
          <w:p w14:paraId="52089DD9" w14:textId="77777777" w:rsidR="00E72BB1" w:rsidRPr="00B45FAC" w:rsidRDefault="00E72BB1" w:rsidP="00E72BB1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  <w:lang w:val="vi-VN"/>
              </w:rPr>
            </w:pPr>
          </w:p>
        </w:tc>
      </w:tr>
    </w:tbl>
    <w:p w14:paraId="1EF73204" w14:textId="77777777" w:rsidR="001B7192" w:rsidRPr="00B45FAC" w:rsidRDefault="001B7192" w:rsidP="001B7192">
      <w:pPr>
        <w:spacing w:line="360" w:lineRule="auto"/>
        <w:jc w:val="both"/>
        <w:rPr>
          <w:sz w:val="26"/>
          <w:szCs w:val="26"/>
        </w:rPr>
      </w:pPr>
    </w:p>
    <w:sectPr w:rsidR="001B7192" w:rsidRPr="00B45FAC" w:rsidSect="00EE737A">
      <w:pgSz w:w="11907" w:h="16840" w:code="9"/>
      <w:pgMar w:top="1134" w:right="1134" w:bottom="1134" w:left="1985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74204"/>
    <w:multiLevelType w:val="hybridMultilevel"/>
    <w:tmpl w:val="B53A1D04"/>
    <w:lvl w:ilvl="0" w:tplc="C37ACC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506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cxM7Y0MDE3NDBS0lEKTi0uzszPAykwrAUA5kLw1SwAAAA="/>
  </w:docVars>
  <w:rsids>
    <w:rsidRoot w:val="001B7192"/>
    <w:rsid w:val="0009391D"/>
    <w:rsid w:val="000A16FB"/>
    <w:rsid w:val="001B7192"/>
    <w:rsid w:val="00206CCE"/>
    <w:rsid w:val="00260291"/>
    <w:rsid w:val="0026466A"/>
    <w:rsid w:val="00277128"/>
    <w:rsid w:val="002C7975"/>
    <w:rsid w:val="00341774"/>
    <w:rsid w:val="0052340F"/>
    <w:rsid w:val="00551C9F"/>
    <w:rsid w:val="005616EC"/>
    <w:rsid w:val="006A7B31"/>
    <w:rsid w:val="007A4E3F"/>
    <w:rsid w:val="007D3E24"/>
    <w:rsid w:val="007F4981"/>
    <w:rsid w:val="008E258E"/>
    <w:rsid w:val="008F1C63"/>
    <w:rsid w:val="00A15CB8"/>
    <w:rsid w:val="00A308DF"/>
    <w:rsid w:val="00B455A3"/>
    <w:rsid w:val="00B45FAC"/>
    <w:rsid w:val="00BB5BAA"/>
    <w:rsid w:val="00CD4EE2"/>
    <w:rsid w:val="00D528D9"/>
    <w:rsid w:val="00E5242F"/>
    <w:rsid w:val="00E72BB1"/>
    <w:rsid w:val="00EC7189"/>
    <w:rsid w:val="00EE737A"/>
    <w:rsid w:val="00F45F5E"/>
    <w:rsid w:val="00F5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65B2C"/>
  <w15:chartTrackingRefBased/>
  <w15:docId w15:val="{4799B16C-F90F-41AA-9C55-E34A05365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1B7192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59"/>
    <w:rsid w:val="001B719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nh</dc:creator>
  <cp:keywords/>
  <cp:lastModifiedBy>Khanh Nguyễn</cp:lastModifiedBy>
  <cp:revision>4</cp:revision>
  <dcterms:created xsi:type="dcterms:W3CDTF">2023-11-01T12:05:00Z</dcterms:created>
  <dcterms:modified xsi:type="dcterms:W3CDTF">2023-11-02T07:40:00Z</dcterms:modified>
</cp:coreProperties>
</file>